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6953" w:rsidRDefault="005813E7" w:rsidP="003E6BAD">
      <w:pPr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CE6891">
        <w:rPr>
          <w:rFonts w:ascii="Times New Roman" w:eastAsia="Times New Roman" w:hAnsi="Times New Roman"/>
          <w:b/>
          <w:sz w:val="24"/>
          <w:szCs w:val="24"/>
          <w:lang w:val="sr-Cyrl-CS"/>
        </w:rPr>
        <w:t>Прилог 4.2.</w:t>
      </w:r>
      <w:r w:rsidRPr="00CE6891">
        <w:rPr>
          <w:rFonts w:ascii="Times New Roman" w:eastAsia="Times New Roman" w:hAnsi="Times New Roman"/>
          <w:sz w:val="24"/>
          <w:szCs w:val="24"/>
          <w:lang w:val="sr-Cyrl-CS"/>
        </w:rPr>
        <w:t xml:space="preserve"> Анализа резултата анкета о задовољству послодаваца стеченим квалификацијама дипломаца</w:t>
      </w:r>
      <w:r w:rsidR="006942BD">
        <w:rPr>
          <w:rFonts w:ascii="Times New Roman" w:eastAsia="Times New Roman" w:hAnsi="Times New Roman"/>
          <w:sz w:val="24"/>
          <w:szCs w:val="24"/>
          <w:lang w:val="sr-Cyrl-CS"/>
        </w:rPr>
        <w:t xml:space="preserve"> студијског програма </w:t>
      </w:r>
    </w:p>
    <w:p w:rsidR="005F2323" w:rsidRPr="00BB6953" w:rsidRDefault="005F2323" w:rsidP="005F2323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Миљење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послодавц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о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компетенцијам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дипломираних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студенат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које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су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запослили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у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својим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компанијама</w:t>
      </w:r>
      <w:proofErr w:type="spellEnd"/>
    </w:p>
    <w:tbl>
      <w:tblPr>
        <w:tblStyle w:val="TableGrid"/>
        <w:tblW w:w="9800" w:type="dxa"/>
        <w:tblLook w:val="04A0" w:firstRow="1" w:lastRow="0" w:firstColumn="1" w:lastColumn="0" w:noHBand="0" w:noVBand="1"/>
      </w:tblPr>
      <w:tblGrid>
        <w:gridCol w:w="1960"/>
        <w:gridCol w:w="1960"/>
        <w:gridCol w:w="1960"/>
        <w:gridCol w:w="1960"/>
        <w:gridCol w:w="1960"/>
      </w:tblGrid>
      <w:tr w:rsidR="005F2323" w:rsidRPr="00BB6953" w:rsidTr="00B91287">
        <w:trPr>
          <w:trHeight w:val="20"/>
        </w:trPr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ече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теоријск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нањ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декват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д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руци</w:t>
            </w:r>
          </w:p>
        </w:tc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ече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практич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нањ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декват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д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руци</w:t>
            </w:r>
          </w:p>
        </w:tc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довољан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а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оспособљеношћ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д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руци</w:t>
            </w:r>
          </w:p>
        </w:tc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довољан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а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оспособљеношћ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тимски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д</w:t>
            </w:r>
          </w:p>
        </w:tc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довољан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а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ечени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организациони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вештинама</w:t>
            </w:r>
          </w:p>
        </w:tc>
      </w:tr>
      <w:tr w:rsidR="005F2323" w:rsidRPr="00BB6953" w:rsidTr="00B91287">
        <w:trPr>
          <w:trHeight w:val="20"/>
        </w:trPr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3,50</w:t>
            </w:r>
          </w:p>
        </w:tc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2,60</w:t>
            </w:r>
          </w:p>
        </w:tc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3,30</w:t>
            </w:r>
          </w:p>
        </w:tc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3,70</w:t>
            </w:r>
          </w:p>
        </w:tc>
        <w:tc>
          <w:tcPr>
            <w:tcW w:w="1960" w:type="dxa"/>
            <w:hideMark/>
          </w:tcPr>
          <w:p w:rsidR="005F2323" w:rsidRPr="00BB6953" w:rsidRDefault="005F2323" w:rsidP="00B912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3,65</w:t>
            </w:r>
          </w:p>
        </w:tc>
      </w:tr>
    </w:tbl>
    <w:p w:rsidR="005F2323" w:rsidRDefault="005F2323" w:rsidP="005F2323">
      <w:pPr>
        <w:rPr>
          <w:lang w:val="sr-Cyrl-RS"/>
        </w:rPr>
      </w:pPr>
    </w:p>
    <w:p w:rsidR="005F2323" w:rsidRPr="00E54DA5" w:rsidRDefault="005F2323" w:rsidP="005F23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r-Cyrl-RS"/>
        </w:rPr>
      </w:pPr>
      <w:r w:rsidRPr="00E54DA5">
        <w:rPr>
          <w:rFonts w:ascii="Times New Roman" w:hAnsi="Times New Roman" w:cs="Times New Roman"/>
          <w:sz w:val="24"/>
          <w:lang w:val="sr-Cyrl-RS"/>
        </w:rPr>
        <w:t>Сугестије послодаваца за унапређење компентецнија студената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518"/>
        <w:gridCol w:w="7371"/>
      </w:tblGrid>
      <w:tr w:rsidR="005F2323" w:rsidRPr="00BB6953" w:rsidTr="00B91287">
        <w:trPr>
          <w:trHeight w:val="2040"/>
        </w:trPr>
        <w:tc>
          <w:tcPr>
            <w:tcW w:w="2518" w:type="dxa"/>
            <w:hideMark/>
          </w:tcPr>
          <w:p w:rsidR="005F2323" w:rsidRPr="00BB6953" w:rsidRDefault="005F2323" w:rsidP="00B9128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Наведите </w:t>
            </w:r>
            <w:r w:rsidRPr="00BB6953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sr-Latn-RS" w:eastAsia="sr-Latn-RS"/>
              </w:rPr>
              <w:t>знањ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и вештине која су вам потребна у пракси, а запослени су их стекли током студија на Економском факултету у Суботици:</w:t>
            </w:r>
          </w:p>
        </w:tc>
        <w:tc>
          <w:tcPr>
            <w:tcW w:w="7371" w:type="dxa"/>
            <w:hideMark/>
          </w:tcPr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организационе вештине и одговорност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аналитичност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комуникативност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дисциплинованост, прецизност, упорност, истрајност,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управљање временом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опште знање, логичко размишљање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систематичност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информат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ч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ка писменост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радне навике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теоријско познавање економских појмова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разумевање макроекономских и привредних токова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тимски рад, вештине преговарања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управљање трошковима, контрола документације, праћење улаза и излаза робе</w:t>
            </w:r>
          </w:p>
        </w:tc>
      </w:tr>
      <w:tr w:rsidR="005F2323" w:rsidRPr="00BB6953" w:rsidTr="00B91287">
        <w:trPr>
          <w:trHeight w:val="2040"/>
        </w:trPr>
        <w:tc>
          <w:tcPr>
            <w:tcW w:w="2518" w:type="dxa"/>
          </w:tcPr>
          <w:p w:rsidR="005F2323" w:rsidRPr="00BB6953" w:rsidRDefault="005F2323" w:rsidP="00B9128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Наведите знања и вештине која су вам потребна у пракси, а запослени их нису стекли током студија на Економском факултету у Суботици:</w:t>
            </w:r>
          </w:p>
        </w:tc>
        <w:tc>
          <w:tcPr>
            <w:tcW w:w="7371" w:type="dxa"/>
          </w:tcPr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истраживање и анализа тржишта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ланирањ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 xml:space="preserve"> 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вођење пројекат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,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визуализациј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,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отребно је више практичних примера током настав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,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д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руг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 xml:space="preserve"> стран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језик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н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апредне функције еxцела, употреба напредних софтвера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р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ч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уноводство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пословне финансије, теоријско знање постоји које се недовољно добро примењује у пракси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д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ефинисање циљева, управљање временом, презентационе вестине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д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оно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ш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ење одлука</w:t>
            </w:r>
          </w:p>
          <w:p w:rsidR="005F232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ракти</w:t>
            </w: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ч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ан рад, </w:t>
            </w:r>
          </w:p>
          <w:p w:rsidR="005F2323" w:rsidRPr="00BB6953" w:rsidRDefault="005F2323" w:rsidP="00B912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односи са колегама</w:t>
            </w:r>
          </w:p>
        </w:tc>
      </w:tr>
      <w:tr w:rsidR="005F2323" w:rsidRPr="00BB6953" w:rsidTr="00B91287">
        <w:trPr>
          <w:trHeight w:val="1305"/>
        </w:trPr>
        <w:tc>
          <w:tcPr>
            <w:tcW w:w="2518" w:type="dxa"/>
          </w:tcPr>
          <w:p w:rsidR="005F2323" w:rsidRPr="00BB6953" w:rsidRDefault="005F2323" w:rsidP="00B9128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Додатне примедбе и сугестије за унапређење студијских програма Економског факултета у Суботици:</w:t>
            </w:r>
          </w:p>
        </w:tc>
        <w:tc>
          <w:tcPr>
            <w:tcW w:w="7371" w:type="dxa"/>
          </w:tcPr>
          <w:p w:rsidR="005F2323" w:rsidRPr="00E54DA5" w:rsidRDefault="005F2323" w:rsidP="00B9128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више практичних примера</w:t>
            </w:r>
          </w:p>
          <w:p w:rsidR="005F2323" w:rsidRPr="00E54DA5" w:rsidRDefault="005F2323" w:rsidP="00B9128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већа повезаност са привредом</w:t>
            </w:r>
          </w:p>
          <w:p w:rsidR="005F2323" w:rsidRPr="00E54DA5" w:rsidRDefault="005F2323" w:rsidP="00B9128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више гостујућих предавања стручњака из праксе</w:t>
            </w:r>
          </w:p>
          <w:p w:rsidR="005F2323" w:rsidRPr="00E54DA5" w:rsidRDefault="005F2323" w:rsidP="00B9128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више праксе током студија</w:t>
            </w:r>
          </w:p>
        </w:tc>
      </w:tr>
    </w:tbl>
    <w:p w:rsidR="005F2323" w:rsidRDefault="005F2323" w:rsidP="005F2323"/>
    <w:p w:rsidR="003E6BAD" w:rsidRDefault="003E6BAD" w:rsidP="003E6BAD">
      <w:pPr>
        <w:jc w:val="both"/>
      </w:pPr>
      <w:bookmarkStart w:id="0" w:name="_GoBack"/>
      <w:bookmarkEnd w:id="0"/>
    </w:p>
    <w:sectPr w:rsidR="003E6B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E111D4"/>
    <w:multiLevelType w:val="hybridMultilevel"/>
    <w:tmpl w:val="31001488"/>
    <w:lvl w:ilvl="0" w:tplc="4AFC366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52A1371"/>
    <w:multiLevelType w:val="hybridMultilevel"/>
    <w:tmpl w:val="0450B49E"/>
    <w:lvl w:ilvl="0" w:tplc="4AFC366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56E5091"/>
    <w:multiLevelType w:val="hybridMultilevel"/>
    <w:tmpl w:val="063CAF7E"/>
    <w:lvl w:ilvl="0" w:tplc="4AFC366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6DE6A39"/>
    <w:multiLevelType w:val="hybridMultilevel"/>
    <w:tmpl w:val="DFDEF2B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sTA0NzMysTAxM7RU0lEKTi0uzszPAykwqgUAb+n0VSwAAAA="/>
  </w:docVars>
  <w:rsids>
    <w:rsidRoot w:val="003A4B84"/>
    <w:rsid w:val="00220C1E"/>
    <w:rsid w:val="003A4B84"/>
    <w:rsid w:val="003E6BAD"/>
    <w:rsid w:val="005813E7"/>
    <w:rsid w:val="005F2323"/>
    <w:rsid w:val="006942BD"/>
    <w:rsid w:val="00B630E8"/>
    <w:rsid w:val="00BB6953"/>
    <w:rsid w:val="00E5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3A8124-7296-41A4-B68F-D18DFEB7D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13E7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69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B69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18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8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4</cp:revision>
  <dcterms:created xsi:type="dcterms:W3CDTF">2022-03-21T09:05:00Z</dcterms:created>
  <dcterms:modified xsi:type="dcterms:W3CDTF">2025-11-04T09:33:00Z</dcterms:modified>
</cp:coreProperties>
</file>